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AE069" w14:textId="1A5B6E5F" w:rsidR="00A90BAF" w:rsidRPr="00A90BAF" w:rsidRDefault="00BC0417" w:rsidP="00A90BAF">
      <w:pPr>
        <w:pStyle w:val="Title"/>
        <w:rPr>
          <w:sz w:val="36"/>
          <w:szCs w:val="36"/>
          <w:u w:val="none"/>
        </w:rPr>
      </w:pPr>
      <w:r w:rsidRPr="00A90BAF">
        <w:rPr>
          <w:noProof/>
          <w:sz w:val="32"/>
          <w:szCs w:val="32"/>
          <w:u w:val="none"/>
        </w:rPr>
        <w:drawing>
          <wp:anchor distT="0" distB="0" distL="114300" distR="114300" simplePos="0" relativeHeight="251659264" behindDoc="0" locked="0" layoutInCell="1" allowOverlap="1" wp14:anchorId="23D35F4C" wp14:editId="2098A0BE">
            <wp:simplePos x="0" y="0"/>
            <wp:positionH relativeFrom="column">
              <wp:posOffset>5143500</wp:posOffset>
            </wp:positionH>
            <wp:positionV relativeFrom="paragraph">
              <wp:posOffset>-29845</wp:posOffset>
            </wp:positionV>
            <wp:extent cx="728345" cy="596900"/>
            <wp:effectExtent l="0" t="0" r="0" b="0"/>
            <wp:wrapThrough wrapText="bothSides">
              <wp:wrapPolygon edited="0">
                <wp:start x="0" y="0"/>
                <wp:lineTo x="0" y="20681"/>
                <wp:lineTo x="20903" y="20681"/>
                <wp:lineTo x="20903" y="0"/>
                <wp:lineTo x="0" y="0"/>
              </wp:wrapPolygon>
            </wp:wrapThrough>
            <wp:docPr id="7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AE.bmp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345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0BAF">
        <w:rPr>
          <w:noProof/>
          <w:sz w:val="32"/>
          <w:szCs w:val="32"/>
          <w:u w:val="none"/>
        </w:rPr>
        <w:drawing>
          <wp:anchor distT="0" distB="0" distL="114300" distR="114300" simplePos="0" relativeHeight="251660288" behindDoc="0" locked="0" layoutInCell="1" allowOverlap="1" wp14:anchorId="2C2E7FCA" wp14:editId="2BE90ECC">
            <wp:simplePos x="0" y="0"/>
            <wp:positionH relativeFrom="column">
              <wp:posOffset>28575</wp:posOffset>
            </wp:positionH>
            <wp:positionV relativeFrom="paragraph">
              <wp:posOffset>-107315</wp:posOffset>
            </wp:positionV>
            <wp:extent cx="723900" cy="611505"/>
            <wp:effectExtent l="0" t="0" r="0" b="0"/>
            <wp:wrapThrough wrapText="bothSides">
              <wp:wrapPolygon edited="0">
                <wp:start x="0" y="0"/>
                <wp:lineTo x="0" y="20860"/>
                <wp:lineTo x="21032" y="20860"/>
                <wp:lineTo x="21032" y="0"/>
                <wp:lineTo x="0" y="0"/>
              </wp:wrapPolygon>
            </wp:wrapThrough>
            <wp:docPr id="6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AE.b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61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BAF" w:rsidRPr="00A90BAF">
        <w:rPr>
          <w:noProof/>
          <w:sz w:val="32"/>
          <w:szCs w:val="32"/>
          <w:u w:val="none"/>
        </w:rPr>
        <w:t>Faculty o</w:t>
      </w:r>
      <w:r w:rsidR="00A90BAF" w:rsidRPr="00A90BAF">
        <w:rPr>
          <w:noProof/>
          <w:sz w:val="36"/>
          <w:szCs w:val="36"/>
          <w:u w:val="none"/>
        </w:rPr>
        <w:t>f Agricultural Engineering</w:t>
      </w:r>
    </w:p>
    <w:p w14:paraId="4EBFF310" w14:textId="541F8218" w:rsidR="00A90BAF" w:rsidRPr="00A90BAF" w:rsidRDefault="00A90BAF" w:rsidP="00A90BAF">
      <w:pPr>
        <w:pStyle w:val="Heading1"/>
        <w:spacing w:line="245" w:lineRule="exact"/>
        <w:rPr>
          <w:sz w:val="36"/>
          <w:szCs w:val="36"/>
        </w:rPr>
      </w:pPr>
      <w:r w:rsidRPr="00A90BAF">
        <w:rPr>
          <w:sz w:val="32"/>
          <w:szCs w:val="32"/>
        </w:rPr>
        <w:t>Sindh Agriculture University Tandojam</w:t>
      </w:r>
    </w:p>
    <w:p w14:paraId="383F6CFC" w14:textId="77777777" w:rsidR="00A90BAF" w:rsidRDefault="00A90BAF" w:rsidP="00A90BAF">
      <w:pPr>
        <w:jc w:val="center"/>
        <w:rPr>
          <w:b/>
          <w:color w:val="008000"/>
          <w:sz w:val="36"/>
          <w:szCs w:val="36"/>
        </w:rPr>
      </w:pPr>
    </w:p>
    <w:p w14:paraId="0E4F13EB" w14:textId="77777777" w:rsidR="00A90BAF" w:rsidRDefault="00A90BAF" w:rsidP="00A90BAF">
      <w:pPr>
        <w:jc w:val="center"/>
        <w:rPr>
          <w:b/>
          <w:color w:val="008000"/>
          <w:sz w:val="36"/>
          <w:szCs w:val="36"/>
        </w:rPr>
      </w:pPr>
    </w:p>
    <w:p w14:paraId="1F2E434D" w14:textId="7C8E348B" w:rsidR="00A90BAF" w:rsidRPr="00A90BAF" w:rsidRDefault="00A90BAF" w:rsidP="00A90BAF">
      <w:pPr>
        <w:jc w:val="center"/>
        <w:rPr>
          <w:b/>
          <w:color w:val="FF0000"/>
          <w:sz w:val="36"/>
          <w:szCs w:val="36"/>
        </w:rPr>
      </w:pPr>
      <w:r w:rsidRPr="00A90BAF">
        <w:rPr>
          <w:b/>
          <w:color w:val="FF0000"/>
          <w:sz w:val="36"/>
          <w:szCs w:val="36"/>
        </w:rPr>
        <w:t xml:space="preserve">Student Course Evaluation </w:t>
      </w:r>
      <w:r w:rsidRPr="00A90BAF">
        <w:rPr>
          <w:b/>
          <w:color w:val="FF0000"/>
          <w:sz w:val="36"/>
          <w:szCs w:val="36"/>
        </w:rPr>
        <w:t>Form</w:t>
      </w:r>
    </w:p>
    <w:p w14:paraId="4A614C30" w14:textId="2191C865" w:rsidR="006F02BE" w:rsidRPr="00ED49FB" w:rsidRDefault="00A90BAF" w:rsidP="00A90BAF">
      <w:pPr>
        <w:rPr>
          <w:b/>
          <w:color w:val="0000FF"/>
          <w:sz w:val="32"/>
          <w:szCs w:val="28"/>
        </w:rPr>
      </w:pPr>
      <w:r>
        <w:rPr>
          <w:b/>
          <w:color w:val="0000FF"/>
          <w:sz w:val="28"/>
          <w:szCs w:val="28"/>
        </w:rPr>
        <w:t xml:space="preserve">         </w:t>
      </w:r>
      <w:r w:rsidRPr="00ED49FB">
        <w:rPr>
          <w:b/>
          <w:color w:val="0000FF"/>
          <w:sz w:val="28"/>
          <w:szCs w:val="28"/>
        </w:rPr>
        <w:t>(To be filled by each Student at the time of Course Completion)</w:t>
      </w:r>
    </w:p>
    <w:p w14:paraId="11B4973F" w14:textId="77777777" w:rsidR="006F02BE" w:rsidRPr="00306023" w:rsidRDefault="006F02BE" w:rsidP="006F02BE">
      <w:pPr>
        <w:rPr>
          <w:color w:val="000000"/>
          <w:sz w:val="26"/>
        </w:rPr>
      </w:pPr>
    </w:p>
    <w:p w14:paraId="581AFC24" w14:textId="77777777" w:rsidR="006F02BE" w:rsidRPr="00306023" w:rsidRDefault="006F02BE" w:rsidP="005F6E37">
      <w:pPr>
        <w:spacing w:line="480" w:lineRule="auto"/>
        <w:rPr>
          <w:color w:val="000000"/>
        </w:rPr>
      </w:pPr>
      <w:r w:rsidRPr="00306023">
        <w:rPr>
          <w:color w:val="000000"/>
        </w:rPr>
        <w:t>Department _______________________ ____Course No _________________________</w:t>
      </w:r>
    </w:p>
    <w:p w14:paraId="1E47CA05" w14:textId="5C166F5F" w:rsidR="006F02BE" w:rsidRPr="00306023" w:rsidRDefault="006F02BE" w:rsidP="005F6E37">
      <w:pPr>
        <w:spacing w:line="480" w:lineRule="auto"/>
        <w:rPr>
          <w:color w:val="000000"/>
        </w:rPr>
      </w:pPr>
      <w:r w:rsidRPr="00306023">
        <w:rPr>
          <w:color w:val="000000"/>
        </w:rPr>
        <w:t xml:space="preserve">Course Title __________________________Teacher </w:t>
      </w:r>
      <w:r w:rsidR="005F4B99" w:rsidRPr="00306023">
        <w:rPr>
          <w:color w:val="000000"/>
        </w:rPr>
        <w:t>Name: _</w:t>
      </w:r>
      <w:r w:rsidRPr="00306023">
        <w:rPr>
          <w:color w:val="000000"/>
        </w:rPr>
        <w:t>______________________</w:t>
      </w:r>
    </w:p>
    <w:p w14:paraId="431DEC98" w14:textId="77777777" w:rsidR="006F02BE" w:rsidRPr="00306023" w:rsidRDefault="006F02BE" w:rsidP="005F6E37">
      <w:pPr>
        <w:spacing w:line="480" w:lineRule="auto"/>
        <w:rPr>
          <w:color w:val="000000"/>
        </w:rPr>
      </w:pPr>
      <w:r w:rsidRPr="00306023">
        <w:rPr>
          <w:color w:val="000000"/>
        </w:rPr>
        <w:t>Year of Study _______________________ Semester / Term ______________________</w:t>
      </w:r>
    </w:p>
    <w:p w14:paraId="6E0A67B2" w14:textId="77777777" w:rsidR="006F02BE" w:rsidRPr="00306023" w:rsidRDefault="006F02BE" w:rsidP="006F02BE">
      <w:pPr>
        <w:rPr>
          <w:i/>
          <w:color w:val="000000"/>
          <w:sz w:val="20"/>
          <w:szCs w:val="20"/>
        </w:rPr>
      </w:pPr>
      <w:r w:rsidRPr="00306023">
        <w:rPr>
          <w:i/>
          <w:color w:val="000000"/>
          <w:sz w:val="20"/>
          <w:szCs w:val="20"/>
        </w:rPr>
        <w:t>Please give us your views so that Course quality can be improved. You are encouraged to be frank and constructive in your comments</w:t>
      </w:r>
    </w:p>
    <w:p w14:paraId="203907C2" w14:textId="77777777" w:rsidR="006F02BE" w:rsidRPr="00306023" w:rsidRDefault="006F02BE" w:rsidP="006F02BE">
      <w:pPr>
        <w:rPr>
          <w:b/>
          <w:color w:val="000000"/>
        </w:rPr>
      </w:pPr>
    </w:p>
    <w:p w14:paraId="46EB6D20" w14:textId="77777777" w:rsidR="006F02BE" w:rsidRPr="00306023" w:rsidRDefault="006F02BE" w:rsidP="006F02BE">
      <w:pPr>
        <w:rPr>
          <w:b/>
          <w:color w:val="000000"/>
        </w:rPr>
      </w:pPr>
      <w:r w:rsidRPr="00306023">
        <w:rPr>
          <w:b/>
          <w:color w:val="000000"/>
        </w:rPr>
        <w:t>CORE QUESTIONS</w:t>
      </w:r>
    </w:p>
    <w:tbl>
      <w:tblPr>
        <w:tblStyle w:val="TableGrid"/>
        <w:tblW w:w="9119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93"/>
        <w:gridCol w:w="763"/>
        <w:gridCol w:w="577"/>
        <w:gridCol w:w="837"/>
        <w:gridCol w:w="738"/>
        <w:gridCol w:w="911"/>
      </w:tblGrid>
      <w:tr w:rsidR="006F02BE" w:rsidRPr="00306023" w14:paraId="37660E92" w14:textId="77777777">
        <w:trPr>
          <w:trHeight w:val="302"/>
        </w:trPr>
        <w:tc>
          <w:tcPr>
            <w:tcW w:w="5293" w:type="dxa"/>
          </w:tcPr>
          <w:p w14:paraId="50C641AF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 xml:space="preserve">Course Content and Organization </w:t>
            </w:r>
          </w:p>
        </w:tc>
        <w:tc>
          <w:tcPr>
            <w:tcW w:w="763" w:type="dxa"/>
          </w:tcPr>
          <w:p w14:paraId="60D2C757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Strongly </w:t>
            </w:r>
          </w:p>
          <w:p w14:paraId="11363C9C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Agree </w:t>
            </w:r>
          </w:p>
        </w:tc>
        <w:tc>
          <w:tcPr>
            <w:tcW w:w="577" w:type="dxa"/>
          </w:tcPr>
          <w:p w14:paraId="68BFE4A4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837" w:type="dxa"/>
          </w:tcPr>
          <w:p w14:paraId="24B35BB8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38" w:type="dxa"/>
          </w:tcPr>
          <w:p w14:paraId="0FD26A27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911" w:type="dxa"/>
          </w:tcPr>
          <w:p w14:paraId="163F1883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0D9C11DD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35E49AF6" w14:textId="77777777">
        <w:trPr>
          <w:trHeight w:val="337"/>
        </w:trPr>
        <w:tc>
          <w:tcPr>
            <w:tcW w:w="5293" w:type="dxa"/>
          </w:tcPr>
          <w:p w14:paraId="6149D539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. The course objectives were clear</w:t>
            </w:r>
          </w:p>
        </w:tc>
        <w:tc>
          <w:tcPr>
            <w:tcW w:w="763" w:type="dxa"/>
          </w:tcPr>
          <w:p w14:paraId="6885D1E8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70D2A83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37" w:type="dxa"/>
          </w:tcPr>
          <w:p w14:paraId="5C8B43C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38" w:type="dxa"/>
          </w:tcPr>
          <w:p w14:paraId="65B328F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2536799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50E68DC6" w14:textId="77777777">
        <w:trPr>
          <w:trHeight w:val="319"/>
        </w:trPr>
        <w:tc>
          <w:tcPr>
            <w:tcW w:w="5293" w:type="dxa"/>
          </w:tcPr>
          <w:p w14:paraId="1E198CD0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. The Course workload was manageable</w:t>
            </w:r>
          </w:p>
        </w:tc>
        <w:tc>
          <w:tcPr>
            <w:tcW w:w="763" w:type="dxa"/>
          </w:tcPr>
          <w:p w14:paraId="553BB8F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6F32C3E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37" w:type="dxa"/>
          </w:tcPr>
          <w:p w14:paraId="099334C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38" w:type="dxa"/>
          </w:tcPr>
          <w:p w14:paraId="6F5CED3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5B04596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5938EBBC" w14:textId="77777777">
        <w:trPr>
          <w:trHeight w:val="555"/>
        </w:trPr>
        <w:tc>
          <w:tcPr>
            <w:tcW w:w="5293" w:type="dxa"/>
          </w:tcPr>
          <w:p w14:paraId="37D9B81A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. The Course was well organized (</w:t>
            </w:r>
            <w:proofErr w:type="gramStart"/>
            <w:r w:rsidRPr="00306023">
              <w:rPr>
                <w:color w:val="000000"/>
              </w:rPr>
              <w:t>e.g.</w:t>
            </w:r>
            <w:proofErr w:type="gramEnd"/>
            <w:r w:rsidRPr="00306023">
              <w:rPr>
                <w:color w:val="000000"/>
              </w:rPr>
              <w:t xml:space="preserve"> timely access to materials, notification of changes, etc.)</w:t>
            </w:r>
          </w:p>
        </w:tc>
        <w:tc>
          <w:tcPr>
            <w:tcW w:w="763" w:type="dxa"/>
          </w:tcPr>
          <w:p w14:paraId="367888C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4922F648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37" w:type="dxa"/>
          </w:tcPr>
          <w:p w14:paraId="5D4EFB6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38" w:type="dxa"/>
          </w:tcPr>
          <w:p w14:paraId="3A0F70B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7D62FAB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55B1E33D" w14:textId="77777777">
        <w:trPr>
          <w:trHeight w:val="1161"/>
        </w:trPr>
        <w:tc>
          <w:tcPr>
            <w:tcW w:w="9119" w:type="dxa"/>
            <w:gridSpan w:val="6"/>
          </w:tcPr>
          <w:p w14:paraId="77B88068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4. Comments </w:t>
            </w:r>
          </w:p>
          <w:p w14:paraId="7C23124F" w14:textId="77777777" w:rsidR="006F02BE" w:rsidRPr="00306023" w:rsidRDefault="006F02BE" w:rsidP="007965EA">
            <w:pPr>
              <w:rPr>
                <w:color w:val="000000"/>
              </w:rPr>
            </w:pPr>
          </w:p>
          <w:p w14:paraId="68825CB4" w14:textId="77777777" w:rsidR="006F02BE" w:rsidRPr="00306023" w:rsidRDefault="006F02BE" w:rsidP="007965EA">
            <w:pPr>
              <w:rPr>
                <w:color w:val="000000"/>
              </w:rPr>
            </w:pPr>
          </w:p>
          <w:p w14:paraId="6C2B56E8" w14:textId="77777777" w:rsidR="006F02BE" w:rsidRPr="00306023" w:rsidRDefault="006F02BE" w:rsidP="007965EA">
            <w:pPr>
              <w:rPr>
                <w:color w:val="000000"/>
                <w:sz w:val="28"/>
                <w:szCs w:val="28"/>
              </w:rPr>
            </w:pPr>
          </w:p>
        </w:tc>
      </w:tr>
    </w:tbl>
    <w:p w14:paraId="246776CD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125" w:type="dxa"/>
        <w:tblBorders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862"/>
        <w:gridCol w:w="916"/>
        <w:gridCol w:w="686"/>
        <w:gridCol w:w="874"/>
        <w:gridCol w:w="904"/>
        <w:gridCol w:w="883"/>
      </w:tblGrid>
      <w:tr w:rsidR="006F02BE" w:rsidRPr="00306023" w14:paraId="4CFFFC8F" w14:textId="77777777">
        <w:trPr>
          <w:trHeight w:val="268"/>
        </w:trPr>
        <w:tc>
          <w:tcPr>
            <w:tcW w:w="4862" w:type="dxa"/>
          </w:tcPr>
          <w:p w14:paraId="30454F92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 xml:space="preserve">Student Contribution </w:t>
            </w:r>
          </w:p>
        </w:tc>
        <w:tc>
          <w:tcPr>
            <w:tcW w:w="916" w:type="dxa"/>
          </w:tcPr>
          <w:p w14:paraId="6E0A573F" w14:textId="77777777" w:rsidR="006F02BE" w:rsidRPr="00306023" w:rsidRDefault="006F02BE" w:rsidP="007965EA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686" w:type="dxa"/>
          </w:tcPr>
          <w:p w14:paraId="1DC20978" w14:textId="77777777" w:rsidR="006F02BE" w:rsidRPr="00306023" w:rsidRDefault="006F02BE" w:rsidP="007965EA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874" w:type="dxa"/>
          </w:tcPr>
          <w:p w14:paraId="37F2048E" w14:textId="77777777" w:rsidR="006F02BE" w:rsidRPr="00306023" w:rsidRDefault="006F02BE" w:rsidP="007965EA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</w:tcPr>
          <w:p w14:paraId="5AA58BC2" w14:textId="77777777" w:rsidR="006F02BE" w:rsidRPr="00306023" w:rsidRDefault="006F02BE" w:rsidP="007965EA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883" w:type="dxa"/>
          </w:tcPr>
          <w:p w14:paraId="1BEF78F4" w14:textId="77777777" w:rsidR="006F02BE" w:rsidRPr="00306023" w:rsidRDefault="006F02BE" w:rsidP="007965EA">
            <w:pPr>
              <w:rPr>
                <w:color w:val="000000"/>
                <w:sz w:val="18"/>
                <w:szCs w:val="18"/>
              </w:rPr>
            </w:pPr>
          </w:p>
        </w:tc>
      </w:tr>
      <w:tr w:rsidR="006F02BE" w:rsidRPr="00306023" w14:paraId="725DF991" w14:textId="77777777">
        <w:trPr>
          <w:trHeight w:val="553"/>
        </w:trPr>
        <w:tc>
          <w:tcPr>
            <w:tcW w:w="4862" w:type="dxa"/>
          </w:tcPr>
          <w:p w14:paraId="1388E493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5. Approximate level of your own attendance during the whole Course </w:t>
            </w:r>
          </w:p>
        </w:tc>
        <w:tc>
          <w:tcPr>
            <w:tcW w:w="916" w:type="dxa"/>
          </w:tcPr>
          <w:p w14:paraId="05B5A117" w14:textId="77777777" w:rsidR="006F02BE" w:rsidRPr="00306023" w:rsidRDefault="006F02BE" w:rsidP="007965EA">
            <w:pPr>
              <w:jc w:val="center"/>
              <w:rPr>
                <w:color w:val="000000"/>
                <w:sz w:val="18"/>
                <w:szCs w:val="1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18"/>
                <w:szCs w:val="18"/>
              </w:rPr>
              <w:t>&lt;20%</w:t>
            </w:r>
          </w:p>
        </w:tc>
        <w:tc>
          <w:tcPr>
            <w:tcW w:w="686" w:type="dxa"/>
          </w:tcPr>
          <w:p w14:paraId="23F19FFC" w14:textId="77777777" w:rsidR="006F02BE" w:rsidRPr="00306023" w:rsidRDefault="006F02BE" w:rsidP="007965EA">
            <w:pPr>
              <w:jc w:val="center"/>
              <w:rPr>
                <w:color w:val="000000"/>
                <w:sz w:val="18"/>
                <w:szCs w:val="1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18"/>
                <w:szCs w:val="18"/>
              </w:rPr>
              <w:t>21-40%</w:t>
            </w:r>
          </w:p>
        </w:tc>
        <w:tc>
          <w:tcPr>
            <w:tcW w:w="874" w:type="dxa"/>
          </w:tcPr>
          <w:p w14:paraId="07935BF8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18"/>
                <w:szCs w:val="18"/>
              </w:rPr>
              <w:t>41-60%</w:t>
            </w:r>
          </w:p>
        </w:tc>
        <w:tc>
          <w:tcPr>
            <w:tcW w:w="904" w:type="dxa"/>
          </w:tcPr>
          <w:p w14:paraId="3B3BEF44" w14:textId="77777777" w:rsidR="006F02BE" w:rsidRPr="00306023" w:rsidRDefault="006F02BE" w:rsidP="007965EA">
            <w:pPr>
              <w:jc w:val="center"/>
              <w:rPr>
                <w:color w:val="000000"/>
                <w:sz w:val="18"/>
                <w:szCs w:val="1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18"/>
                <w:szCs w:val="18"/>
              </w:rPr>
              <w:t>61-80%</w:t>
            </w:r>
          </w:p>
        </w:tc>
        <w:tc>
          <w:tcPr>
            <w:tcW w:w="883" w:type="dxa"/>
          </w:tcPr>
          <w:p w14:paraId="0556EA0F" w14:textId="77777777" w:rsidR="006F02BE" w:rsidRPr="00306023" w:rsidRDefault="006F02BE" w:rsidP="007965EA">
            <w:pPr>
              <w:jc w:val="center"/>
              <w:rPr>
                <w:color w:val="000000"/>
                <w:sz w:val="18"/>
                <w:szCs w:val="1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18"/>
                <w:szCs w:val="18"/>
              </w:rPr>
              <w:t>&gt;81%</w:t>
            </w:r>
          </w:p>
        </w:tc>
      </w:tr>
      <w:tr w:rsidR="006F02BE" w:rsidRPr="00306023" w14:paraId="69DC93C3" w14:textId="77777777">
        <w:trPr>
          <w:trHeight w:val="368"/>
        </w:trPr>
        <w:tc>
          <w:tcPr>
            <w:tcW w:w="4862" w:type="dxa"/>
          </w:tcPr>
          <w:p w14:paraId="1A3C31C1" w14:textId="77777777" w:rsidR="006F02BE" w:rsidRPr="00306023" w:rsidRDefault="006F02BE" w:rsidP="007965EA">
            <w:pPr>
              <w:rPr>
                <w:color w:val="000000"/>
              </w:rPr>
            </w:pPr>
          </w:p>
        </w:tc>
        <w:tc>
          <w:tcPr>
            <w:tcW w:w="916" w:type="dxa"/>
          </w:tcPr>
          <w:p w14:paraId="124D792E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Strongly</w:t>
            </w:r>
          </w:p>
          <w:p w14:paraId="412E98CD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686" w:type="dxa"/>
          </w:tcPr>
          <w:p w14:paraId="33A8C811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Agree</w:t>
            </w:r>
          </w:p>
        </w:tc>
        <w:tc>
          <w:tcPr>
            <w:tcW w:w="874" w:type="dxa"/>
          </w:tcPr>
          <w:p w14:paraId="6D0FF49D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uncertain</w:t>
            </w:r>
          </w:p>
        </w:tc>
        <w:tc>
          <w:tcPr>
            <w:tcW w:w="904" w:type="dxa"/>
          </w:tcPr>
          <w:p w14:paraId="18280CF8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Disagree</w:t>
            </w:r>
          </w:p>
        </w:tc>
        <w:tc>
          <w:tcPr>
            <w:tcW w:w="883" w:type="dxa"/>
          </w:tcPr>
          <w:p w14:paraId="53864927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Strongly</w:t>
            </w:r>
          </w:p>
          <w:p w14:paraId="61B14CCF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06023">
              <w:rPr>
                <w:b/>
                <w:color w:val="000000"/>
                <w:sz w:val="16"/>
                <w:szCs w:val="16"/>
              </w:rPr>
              <w:t>Disagree</w:t>
            </w:r>
          </w:p>
        </w:tc>
      </w:tr>
      <w:tr w:rsidR="006F02BE" w:rsidRPr="00306023" w14:paraId="743343D9" w14:textId="77777777">
        <w:trPr>
          <w:trHeight w:val="335"/>
        </w:trPr>
        <w:tc>
          <w:tcPr>
            <w:tcW w:w="4862" w:type="dxa"/>
          </w:tcPr>
          <w:p w14:paraId="4E1D95A0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6. I participated actively in the Course</w:t>
            </w:r>
          </w:p>
        </w:tc>
        <w:tc>
          <w:tcPr>
            <w:tcW w:w="916" w:type="dxa"/>
          </w:tcPr>
          <w:p w14:paraId="600209A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686" w:type="dxa"/>
          </w:tcPr>
          <w:p w14:paraId="4938D5B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4" w:type="dxa"/>
          </w:tcPr>
          <w:p w14:paraId="246B67A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4" w:type="dxa"/>
          </w:tcPr>
          <w:p w14:paraId="4773746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83" w:type="dxa"/>
          </w:tcPr>
          <w:p w14:paraId="3344DF3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9D75487" w14:textId="77777777">
        <w:trPr>
          <w:trHeight w:val="318"/>
        </w:trPr>
        <w:tc>
          <w:tcPr>
            <w:tcW w:w="4862" w:type="dxa"/>
          </w:tcPr>
          <w:p w14:paraId="6DBECEFF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7. I think I have made progress in this Course</w:t>
            </w:r>
          </w:p>
        </w:tc>
        <w:tc>
          <w:tcPr>
            <w:tcW w:w="916" w:type="dxa"/>
          </w:tcPr>
          <w:p w14:paraId="4C17ED8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686" w:type="dxa"/>
          </w:tcPr>
          <w:p w14:paraId="4CFFDBE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4" w:type="dxa"/>
          </w:tcPr>
          <w:p w14:paraId="0EA4564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4" w:type="dxa"/>
          </w:tcPr>
          <w:p w14:paraId="518DE8E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83" w:type="dxa"/>
          </w:tcPr>
          <w:p w14:paraId="4C2DF33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3675289B" w14:textId="77777777">
        <w:trPr>
          <w:trHeight w:val="318"/>
        </w:trPr>
        <w:tc>
          <w:tcPr>
            <w:tcW w:w="9125" w:type="dxa"/>
            <w:gridSpan w:val="6"/>
          </w:tcPr>
          <w:p w14:paraId="74D27B95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8. Comments </w:t>
            </w:r>
          </w:p>
          <w:p w14:paraId="49DBFA57" w14:textId="77777777" w:rsidR="006F02BE" w:rsidRPr="00306023" w:rsidRDefault="006F02BE" w:rsidP="007965EA">
            <w:pPr>
              <w:rPr>
                <w:color w:val="000000"/>
                <w:sz w:val="28"/>
                <w:szCs w:val="28"/>
              </w:rPr>
            </w:pPr>
          </w:p>
          <w:p w14:paraId="171FB526" w14:textId="77777777" w:rsidR="006F02BE" w:rsidRPr="00306023" w:rsidRDefault="006F02BE" w:rsidP="007965EA">
            <w:pPr>
              <w:rPr>
                <w:color w:val="000000"/>
                <w:sz w:val="28"/>
                <w:szCs w:val="28"/>
              </w:rPr>
            </w:pPr>
          </w:p>
        </w:tc>
      </w:tr>
    </w:tbl>
    <w:p w14:paraId="47A385D2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131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98"/>
        <w:gridCol w:w="764"/>
        <w:gridCol w:w="577"/>
        <w:gridCol w:w="878"/>
        <w:gridCol w:w="807"/>
        <w:gridCol w:w="807"/>
      </w:tblGrid>
      <w:tr w:rsidR="006F02BE" w:rsidRPr="00306023" w14:paraId="57FE1D8F" w14:textId="77777777">
        <w:trPr>
          <w:trHeight w:val="297"/>
        </w:trPr>
        <w:tc>
          <w:tcPr>
            <w:tcW w:w="5298" w:type="dxa"/>
          </w:tcPr>
          <w:p w14:paraId="67519603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 xml:space="preserve">Learning Environment and Teaching Methods </w:t>
            </w:r>
          </w:p>
        </w:tc>
        <w:tc>
          <w:tcPr>
            <w:tcW w:w="764" w:type="dxa"/>
          </w:tcPr>
          <w:p w14:paraId="3FF4F14B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32D99BEB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77" w:type="dxa"/>
          </w:tcPr>
          <w:p w14:paraId="613F5FC2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878" w:type="dxa"/>
          </w:tcPr>
          <w:p w14:paraId="57498A10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807" w:type="dxa"/>
          </w:tcPr>
          <w:p w14:paraId="3B4279EE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807" w:type="dxa"/>
          </w:tcPr>
          <w:p w14:paraId="004C6B71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0EC28893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299801AB" w14:textId="77777777">
        <w:trPr>
          <w:trHeight w:val="825"/>
        </w:trPr>
        <w:tc>
          <w:tcPr>
            <w:tcW w:w="5298" w:type="dxa"/>
          </w:tcPr>
          <w:p w14:paraId="4AC0DAF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9. I think the Course was well structured to achieve the learning outcomes (there was a good balance of lectures, tutorials, practical etc.)</w:t>
            </w:r>
          </w:p>
        </w:tc>
        <w:tc>
          <w:tcPr>
            <w:tcW w:w="764" w:type="dxa"/>
          </w:tcPr>
          <w:p w14:paraId="639CDD8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13EAFC1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8" w:type="dxa"/>
          </w:tcPr>
          <w:p w14:paraId="38D6418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0E9D520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445FC867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04343FC" w14:textId="77777777">
        <w:trPr>
          <w:trHeight w:val="545"/>
        </w:trPr>
        <w:tc>
          <w:tcPr>
            <w:tcW w:w="5298" w:type="dxa"/>
          </w:tcPr>
          <w:p w14:paraId="4784C653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0. The learning and teaching methods encouraged participation.</w:t>
            </w:r>
          </w:p>
        </w:tc>
        <w:tc>
          <w:tcPr>
            <w:tcW w:w="764" w:type="dxa"/>
          </w:tcPr>
          <w:p w14:paraId="4BB949C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1E4F1E4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8" w:type="dxa"/>
          </w:tcPr>
          <w:p w14:paraId="5C4A116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208A039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69B9998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77440AE4" w14:textId="77777777">
        <w:trPr>
          <w:trHeight w:val="545"/>
        </w:trPr>
        <w:tc>
          <w:tcPr>
            <w:tcW w:w="5298" w:type="dxa"/>
          </w:tcPr>
          <w:p w14:paraId="7F93C4A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1. The overall environment in the class was conducive to learning.</w:t>
            </w:r>
          </w:p>
        </w:tc>
        <w:tc>
          <w:tcPr>
            <w:tcW w:w="764" w:type="dxa"/>
          </w:tcPr>
          <w:p w14:paraId="62EC3E0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1C14095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8" w:type="dxa"/>
          </w:tcPr>
          <w:p w14:paraId="47B6A83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45612C5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3BEFBD7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23A73617" w14:textId="77777777">
        <w:trPr>
          <w:trHeight w:val="330"/>
        </w:trPr>
        <w:tc>
          <w:tcPr>
            <w:tcW w:w="5298" w:type="dxa"/>
          </w:tcPr>
          <w:p w14:paraId="0862C16C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2. Classroo</w:t>
            </w:r>
            <w:smartTag w:uri="urn:schemas-microsoft-com:office:smarttags" w:element="PersonName">
              <w:r w:rsidRPr="00306023">
                <w:rPr>
                  <w:color w:val="000000"/>
                </w:rPr>
                <w:t>ms</w:t>
              </w:r>
            </w:smartTag>
            <w:r w:rsidRPr="00306023">
              <w:rPr>
                <w:color w:val="000000"/>
              </w:rPr>
              <w:t xml:space="preserve"> were satisfactory</w:t>
            </w:r>
          </w:p>
        </w:tc>
        <w:tc>
          <w:tcPr>
            <w:tcW w:w="764" w:type="dxa"/>
          </w:tcPr>
          <w:p w14:paraId="4FA2F19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77" w:type="dxa"/>
          </w:tcPr>
          <w:p w14:paraId="391C531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78" w:type="dxa"/>
          </w:tcPr>
          <w:p w14:paraId="0EACED55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1B19840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807" w:type="dxa"/>
          </w:tcPr>
          <w:p w14:paraId="3CEB22E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75C63E5" w14:textId="77777777">
        <w:trPr>
          <w:trHeight w:val="330"/>
        </w:trPr>
        <w:tc>
          <w:tcPr>
            <w:tcW w:w="9131" w:type="dxa"/>
            <w:gridSpan w:val="6"/>
          </w:tcPr>
          <w:p w14:paraId="60D2C3FB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13. Comments </w:t>
            </w:r>
          </w:p>
          <w:p w14:paraId="10B553CC" w14:textId="77777777" w:rsidR="006F02BE" w:rsidRPr="00306023" w:rsidRDefault="006F02BE" w:rsidP="006A6AD2">
            <w:pPr>
              <w:rPr>
                <w:color w:val="000000"/>
                <w:sz w:val="28"/>
                <w:szCs w:val="28"/>
              </w:rPr>
            </w:pPr>
          </w:p>
        </w:tc>
      </w:tr>
    </w:tbl>
    <w:p w14:paraId="4E71172A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306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78"/>
        <w:gridCol w:w="790"/>
        <w:gridCol w:w="597"/>
        <w:gridCol w:w="908"/>
        <w:gridCol w:w="756"/>
        <w:gridCol w:w="777"/>
      </w:tblGrid>
      <w:tr w:rsidR="006F02BE" w:rsidRPr="00306023" w14:paraId="1FB631ED" w14:textId="77777777">
        <w:trPr>
          <w:trHeight w:val="298"/>
        </w:trPr>
        <w:tc>
          <w:tcPr>
            <w:tcW w:w="5478" w:type="dxa"/>
          </w:tcPr>
          <w:p w14:paraId="63929154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Learning Resources</w:t>
            </w:r>
          </w:p>
        </w:tc>
        <w:tc>
          <w:tcPr>
            <w:tcW w:w="790" w:type="dxa"/>
          </w:tcPr>
          <w:p w14:paraId="08DE3303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4F57B85B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97" w:type="dxa"/>
          </w:tcPr>
          <w:p w14:paraId="734852B9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08" w:type="dxa"/>
          </w:tcPr>
          <w:p w14:paraId="389A70FA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56" w:type="dxa"/>
          </w:tcPr>
          <w:p w14:paraId="17ED04B5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77" w:type="dxa"/>
          </w:tcPr>
          <w:p w14:paraId="7ADA5E14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26582CAA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67B56E68" w14:textId="77777777">
        <w:trPr>
          <w:trHeight w:val="547"/>
        </w:trPr>
        <w:tc>
          <w:tcPr>
            <w:tcW w:w="5478" w:type="dxa"/>
          </w:tcPr>
          <w:p w14:paraId="2BA62578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4. Learning materials (Lesson Plans, Course Notes etc.) were relevant and useful.</w:t>
            </w:r>
          </w:p>
        </w:tc>
        <w:tc>
          <w:tcPr>
            <w:tcW w:w="790" w:type="dxa"/>
          </w:tcPr>
          <w:p w14:paraId="1FF8344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7" w:type="dxa"/>
          </w:tcPr>
          <w:p w14:paraId="0FFB414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8" w:type="dxa"/>
          </w:tcPr>
          <w:p w14:paraId="3504B37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6" w:type="dxa"/>
          </w:tcPr>
          <w:p w14:paraId="106682B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7" w:type="dxa"/>
          </w:tcPr>
          <w:p w14:paraId="47B0E10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7FF741CF" w14:textId="77777777">
        <w:trPr>
          <w:trHeight w:val="547"/>
        </w:trPr>
        <w:tc>
          <w:tcPr>
            <w:tcW w:w="5478" w:type="dxa"/>
          </w:tcPr>
          <w:p w14:paraId="365973B5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5. Recommended reading Books etc. were relevant and appropriate</w:t>
            </w:r>
          </w:p>
        </w:tc>
        <w:tc>
          <w:tcPr>
            <w:tcW w:w="790" w:type="dxa"/>
          </w:tcPr>
          <w:p w14:paraId="20B8BE1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7" w:type="dxa"/>
          </w:tcPr>
          <w:p w14:paraId="6A627D28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8" w:type="dxa"/>
          </w:tcPr>
          <w:p w14:paraId="5F6855D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6" w:type="dxa"/>
          </w:tcPr>
          <w:p w14:paraId="40B167E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7" w:type="dxa"/>
          </w:tcPr>
          <w:p w14:paraId="70EAEF9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3F18358A" w14:textId="77777777">
        <w:trPr>
          <w:trHeight w:val="547"/>
        </w:trPr>
        <w:tc>
          <w:tcPr>
            <w:tcW w:w="5478" w:type="dxa"/>
          </w:tcPr>
          <w:p w14:paraId="4BA49211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16. The provision of learning resources in the library was adequate and appropriate </w:t>
            </w:r>
          </w:p>
        </w:tc>
        <w:tc>
          <w:tcPr>
            <w:tcW w:w="790" w:type="dxa"/>
          </w:tcPr>
          <w:p w14:paraId="0384775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7" w:type="dxa"/>
          </w:tcPr>
          <w:p w14:paraId="0BE3CE7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8" w:type="dxa"/>
          </w:tcPr>
          <w:p w14:paraId="3D73FD4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6" w:type="dxa"/>
          </w:tcPr>
          <w:p w14:paraId="25C93F8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7" w:type="dxa"/>
          </w:tcPr>
          <w:p w14:paraId="3497D02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4FED5F7" w14:textId="77777777">
        <w:trPr>
          <w:trHeight w:val="547"/>
        </w:trPr>
        <w:tc>
          <w:tcPr>
            <w:tcW w:w="5478" w:type="dxa"/>
          </w:tcPr>
          <w:p w14:paraId="1ECAC7C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17. The provision of learning resources on the Web was adequate and appropriate </w:t>
            </w:r>
            <w:proofErr w:type="gramStart"/>
            <w:r w:rsidRPr="00306023">
              <w:rPr>
                <w:color w:val="000000"/>
              </w:rPr>
              <w:t>( if</w:t>
            </w:r>
            <w:proofErr w:type="gramEnd"/>
            <w:r w:rsidRPr="00306023">
              <w:rPr>
                <w:color w:val="000000"/>
              </w:rPr>
              <w:t xml:space="preserve"> relevant)</w:t>
            </w:r>
          </w:p>
        </w:tc>
        <w:tc>
          <w:tcPr>
            <w:tcW w:w="790" w:type="dxa"/>
          </w:tcPr>
          <w:p w14:paraId="645ECC3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7" w:type="dxa"/>
          </w:tcPr>
          <w:p w14:paraId="23CC8F2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08" w:type="dxa"/>
          </w:tcPr>
          <w:p w14:paraId="799BAD37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6" w:type="dxa"/>
          </w:tcPr>
          <w:p w14:paraId="64511B1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7" w:type="dxa"/>
          </w:tcPr>
          <w:p w14:paraId="1688B11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229CC6C7" w14:textId="77777777">
        <w:trPr>
          <w:trHeight w:val="928"/>
        </w:trPr>
        <w:tc>
          <w:tcPr>
            <w:tcW w:w="9306" w:type="dxa"/>
            <w:gridSpan w:val="6"/>
          </w:tcPr>
          <w:p w14:paraId="0F631BF5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18 Comments </w:t>
            </w:r>
          </w:p>
          <w:p w14:paraId="68343475" w14:textId="77777777" w:rsidR="006F02BE" w:rsidRPr="00306023" w:rsidRDefault="006F02BE" w:rsidP="007965EA">
            <w:pPr>
              <w:rPr>
                <w:color w:val="000000"/>
                <w:sz w:val="28"/>
                <w:szCs w:val="28"/>
              </w:rPr>
            </w:pPr>
          </w:p>
          <w:p w14:paraId="35CD5E05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</w:p>
        </w:tc>
      </w:tr>
    </w:tbl>
    <w:p w14:paraId="7382756A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310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7"/>
        <w:gridCol w:w="792"/>
        <w:gridCol w:w="599"/>
        <w:gridCol w:w="911"/>
        <w:gridCol w:w="759"/>
        <w:gridCol w:w="752"/>
      </w:tblGrid>
      <w:tr w:rsidR="006F02BE" w:rsidRPr="00306023" w14:paraId="2D8BA900" w14:textId="77777777">
        <w:trPr>
          <w:trHeight w:val="340"/>
        </w:trPr>
        <w:tc>
          <w:tcPr>
            <w:tcW w:w="5497" w:type="dxa"/>
          </w:tcPr>
          <w:p w14:paraId="6EDF5B64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Quality of Delivery</w:t>
            </w:r>
          </w:p>
        </w:tc>
        <w:tc>
          <w:tcPr>
            <w:tcW w:w="792" w:type="dxa"/>
          </w:tcPr>
          <w:p w14:paraId="09C1FD26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72194AFB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99" w:type="dxa"/>
          </w:tcPr>
          <w:p w14:paraId="4F5E7785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11" w:type="dxa"/>
          </w:tcPr>
          <w:p w14:paraId="761BF85D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59" w:type="dxa"/>
          </w:tcPr>
          <w:p w14:paraId="2A13F9D4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51" w:type="dxa"/>
          </w:tcPr>
          <w:p w14:paraId="5B63FF2C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26412DED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15E8B7AF" w14:textId="77777777">
        <w:trPr>
          <w:trHeight w:val="591"/>
        </w:trPr>
        <w:tc>
          <w:tcPr>
            <w:tcW w:w="5497" w:type="dxa"/>
          </w:tcPr>
          <w:p w14:paraId="61DF3EEA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19. The Course stimulated my interest and thought on the subject area</w:t>
            </w:r>
          </w:p>
        </w:tc>
        <w:tc>
          <w:tcPr>
            <w:tcW w:w="792" w:type="dxa"/>
          </w:tcPr>
          <w:p w14:paraId="4C7D6FA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0331089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0B22BE0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4EDFF49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00B75FF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76156886" w14:textId="77777777">
        <w:trPr>
          <w:trHeight w:val="340"/>
        </w:trPr>
        <w:tc>
          <w:tcPr>
            <w:tcW w:w="5497" w:type="dxa"/>
          </w:tcPr>
          <w:p w14:paraId="1BDB763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0. The pace of the Course was appropriate</w:t>
            </w:r>
          </w:p>
        </w:tc>
        <w:tc>
          <w:tcPr>
            <w:tcW w:w="792" w:type="dxa"/>
          </w:tcPr>
          <w:p w14:paraId="4D52DF7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7F53419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3807205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0471246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038DE84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2B5880EE" w14:textId="77777777">
        <w:trPr>
          <w:trHeight w:val="340"/>
        </w:trPr>
        <w:tc>
          <w:tcPr>
            <w:tcW w:w="5497" w:type="dxa"/>
          </w:tcPr>
          <w:p w14:paraId="2E57D05F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1. Ideas and concepts were presented clearly</w:t>
            </w:r>
          </w:p>
        </w:tc>
        <w:tc>
          <w:tcPr>
            <w:tcW w:w="792" w:type="dxa"/>
          </w:tcPr>
          <w:p w14:paraId="79E1915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5D92C09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61F2CA4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3A47D25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705C98A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05287C19" w14:textId="77777777">
        <w:trPr>
          <w:trHeight w:val="663"/>
        </w:trPr>
        <w:tc>
          <w:tcPr>
            <w:tcW w:w="9310" w:type="dxa"/>
            <w:gridSpan w:val="6"/>
          </w:tcPr>
          <w:p w14:paraId="7D56EA85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22.Comments </w:t>
            </w:r>
          </w:p>
          <w:p w14:paraId="0A6FFC23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</w:p>
        </w:tc>
      </w:tr>
    </w:tbl>
    <w:p w14:paraId="7D2D7317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310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7"/>
        <w:gridCol w:w="792"/>
        <w:gridCol w:w="599"/>
        <w:gridCol w:w="911"/>
        <w:gridCol w:w="759"/>
        <w:gridCol w:w="752"/>
      </w:tblGrid>
      <w:tr w:rsidR="006F02BE" w:rsidRPr="00306023" w14:paraId="5F9180AF" w14:textId="77777777">
        <w:trPr>
          <w:trHeight w:val="307"/>
        </w:trPr>
        <w:tc>
          <w:tcPr>
            <w:tcW w:w="5497" w:type="dxa"/>
          </w:tcPr>
          <w:p w14:paraId="53A53968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 xml:space="preserve">Assessment  </w:t>
            </w:r>
          </w:p>
        </w:tc>
        <w:tc>
          <w:tcPr>
            <w:tcW w:w="792" w:type="dxa"/>
          </w:tcPr>
          <w:p w14:paraId="049834F5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5E345D3D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99" w:type="dxa"/>
          </w:tcPr>
          <w:p w14:paraId="19E9DCE2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11" w:type="dxa"/>
          </w:tcPr>
          <w:p w14:paraId="3BCB76E9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59" w:type="dxa"/>
          </w:tcPr>
          <w:p w14:paraId="079D93F4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51" w:type="dxa"/>
          </w:tcPr>
          <w:p w14:paraId="434199CF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46B66D72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62CA0449" w14:textId="77777777">
        <w:trPr>
          <w:trHeight w:val="307"/>
        </w:trPr>
        <w:tc>
          <w:tcPr>
            <w:tcW w:w="5497" w:type="dxa"/>
          </w:tcPr>
          <w:p w14:paraId="6C02A458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23. The method of assessment were reasonable </w:t>
            </w:r>
          </w:p>
        </w:tc>
        <w:tc>
          <w:tcPr>
            <w:tcW w:w="792" w:type="dxa"/>
          </w:tcPr>
          <w:p w14:paraId="3C67BDF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72EF086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5721BA7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43FC6FC8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465916B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50C625E" w14:textId="77777777">
        <w:trPr>
          <w:trHeight w:val="307"/>
        </w:trPr>
        <w:tc>
          <w:tcPr>
            <w:tcW w:w="5497" w:type="dxa"/>
          </w:tcPr>
          <w:p w14:paraId="7B134420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4. Feedback on assessment was timely</w:t>
            </w:r>
          </w:p>
        </w:tc>
        <w:tc>
          <w:tcPr>
            <w:tcW w:w="792" w:type="dxa"/>
          </w:tcPr>
          <w:p w14:paraId="2D29772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2ACC48C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7A1052E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5F486D1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788EB03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C74B8FD" w14:textId="77777777">
        <w:trPr>
          <w:trHeight w:val="324"/>
        </w:trPr>
        <w:tc>
          <w:tcPr>
            <w:tcW w:w="5497" w:type="dxa"/>
          </w:tcPr>
          <w:p w14:paraId="17265ED5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5. Feedback on assessment was helpful</w:t>
            </w:r>
          </w:p>
        </w:tc>
        <w:tc>
          <w:tcPr>
            <w:tcW w:w="792" w:type="dxa"/>
          </w:tcPr>
          <w:p w14:paraId="3610CB1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3D4B6C7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118E20C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148B2CB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3A3EF61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6FF0DB5F" w14:textId="77777777">
        <w:trPr>
          <w:trHeight w:val="534"/>
        </w:trPr>
        <w:tc>
          <w:tcPr>
            <w:tcW w:w="9310" w:type="dxa"/>
            <w:gridSpan w:val="6"/>
          </w:tcPr>
          <w:p w14:paraId="44E97E74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6. Comments</w:t>
            </w:r>
          </w:p>
          <w:p w14:paraId="4CA4F8FD" w14:textId="77777777" w:rsidR="006F02BE" w:rsidRPr="00306023" w:rsidRDefault="006F02BE" w:rsidP="007965EA">
            <w:pPr>
              <w:rPr>
                <w:color w:val="000000"/>
              </w:rPr>
            </w:pPr>
          </w:p>
        </w:tc>
      </w:tr>
    </w:tbl>
    <w:p w14:paraId="061CC713" w14:textId="77777777" w:rsidR="006F02BE" w:rsidRPr="00306023" w:rsidRDefault="006F02BE" w:rsidP="006F02BE">
      <w:pPr>
        <w:rPr>
          <w:b/>
          <w:color w:val="000000"/>
        </w:rPr>
      </w:pPr>
    </w:p>
    <w:p w14:paraId="190DC540" w14:textId="77777777" w:rsidR="006F02BE" w:rsidRPr="00306023" w:rsidRDefault="006F02BE" w:rsidP="006F02BE">
      <w:pPr>
        <w:rPr>
          <w:b/>
          <w:color w:val="000000"/>
        </w:rPr>
      </w:pPr>
      <w:r w:rsidRPr="00306023">
        <w:rPr>
          <w:b/>
          <w:color w:val="000000"/>
        </w:rPr>
        <w:t xml:space="preserve">Additional Core Questions </w:t>
      </w:r>
    </w:p>
    <w:tbl>
      <w:tblPr>
        <w:tblStyle w:val="TableGrid"/>
        <w:tblW w:w="9309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7"/>
        <w:gridCol w:w="792"/>
        <w:gridCol w:w="599"/>
        <w:gridCol w:w="911"/>
        <w:gridCol w:w="759"/>
        <w:gridCol w:w="751"/>
      </w:tblGrid>
      <w:tr w:rsidR="006F02BE" w:rsidRPr="00306023" w14:paraId="1EE5CC11" w14:textId="77777777">
        <w:trPr>
          <w:trHeight w:val="325"/>
        </w:trPr>
        <w:tc>
          <w:tcPr>
            <w:tcW w:w="5497" w:type="dxa"/>
          </w:tcPr>
          <w:p w14:paraId="4054D535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Instructor / Teaching Assistant Evaluation</w:t>
            </w:r>
          </w:p>
        </w:tc>
        <w:tc>
          <w:tcPr>
            <w:tcW w:w="792" w:type="dxa"/>
          </w:tcPr>
          <w:p w14:paraId="11842B7F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1685676E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99" w:type="dxa"/>
          </w:tcPr>
          <w:p w14:paraId="16DD9498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11" w:type="dxa"/>
          </w:tcPr>
          <w:p w14:paraId="4D9A5672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59" w:type="dxa"/>
          </w:tcPr>
          <w:p w14:paraId="34F33B57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51" w:type="dxa"/>
          </w:tcPr>
          <w:p w14:paraId="72384FF8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7560D55A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4DCA3799" w14:textId="77777777">
        <w:trPr>
          <w:trHeight w:val="325"/>
        </w:trPr>
        <w:tc>
          <w:tcPr>
            <w:tcW w:w="5497" w:type="dxa"/>
          </w:tcPr>
          <w:p w14:paraId="70D27114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7.  I understood the lectures</w:t>
            </w:r>
          </w:p>
        </w:tc>
        <w:tc>
          <w:tcPr>
            <w:tcW w:w="792" w:type="dxa"/>
          </w:tcPr>
          <w:p w14:paraId="5449025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0FEC1AB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6FCA17D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3701EE9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602A31E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41EEB1A" w14:textId="77777777">
        <w:trPr>
          <w:trHeight w:val="325"/>
        </w:trPr>
        <w:tc>
          <w:tcPr>
            <w:tcW w:w="5497" w:type="dxa"/>
          </w:tcPr>
          <w:p w14:paraId="61C3D500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8. The material was well organized and presented</w:t>
            </w:r>
          </w:p>
        </w:tc>
        <w:tc>
          <w:tcPr>
            <w:tcW w:w="792" w:type="dxa"/>
          </w:tcPr>
          <w:p w14:paraId="30CF5AD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1DDC848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2FD619F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43B0206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56D713C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2558AFF2" w14:textId="77777777">
        <w:trPr>
          <w:trHeight w:val="564"/>
        </w:trPr>
        <w:tc>
          <w:tcPr>
            <w:tcW w:w="5497" w:type="dxa"/>
          </w:tcPr>
          <w:p w14:paraId="012DF933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29. The instructor was responsive to student needs and proble</w:t>
            </w:r>
            <w:smartTag w:uri="urn:schemas-microsoft-com:office:smarttags" w:element="PersonName">
              <w:r w:rsidRPr="00306023">
                <w:rPr>
                  <w:color w:val="000000"/>
                </w:rPr>
                <w:t>ms</w:t>
              </w:r>
            </w:smartTag>
          </w:p>
        </w:tc>
        <w:tc>
          <w:tcPr>
            <w:tcW w:w="792" w:type="dxa"/>
          </w:tcPr>
          <w:p w14:paraId="5BBDC835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1AB6795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6558D21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1B81C3D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5C43852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F690D18" w14:textId="77777777">
        <w:trPr>
          <w:trHeight w:val="342"/>
        </w:trPr>
        <w:tc>
          <w:tcPr>
            <w:tcW w:w="5497" w:type="dxa"/>
          </w:tcPr>
          <w:p w14:paraId="56628AEA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0. Had the instructor been regular throughout the course?</w:t>
            </w:r>
          </w:p>
        </w:tc>
        <w:tc>
          <w:tcPr>
            <w:tcW w:w="792" w:type="dxa"/>
          </w:tcPr>
          <w:p w14:paraId="1D780F1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21E7EEA0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59BA40F9" w14:textId="77777777" w:rsidR="006F02BE" w:rsidRPr="00306023" w:rsidRDefault="006F02BE" w:rsidP="007965EA">
            <w:pPr>
              <w:jc w:val="center"/>
              <w:rPr>
                <w:color w:val="000000"/>
                <w:sz w:val="28"/>
                <w:szCs w:val="28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9" w:type="dxa"/>
          </w:tcPr>
          <w:p w14:paraId="595B69E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22FB57E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</w:tbl>
    <w:p w14:paraId="1C281E13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304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3"/>
        <w:gridCol w:w="792"/>
        <w:gridCol w:w="599"/>
        <w:gridCol w:w="911"/>
        <w:gridCol w:w="758"/>
        <w:gridCol w:w="751"/>
      </w:tblGrid>
      <w:tr w:rsidR="006F02BE" w:rsidRPr="00306023" w14:paraId="60B825D1" w14:textId="77777777">
        <w:trPr>
          <w:trHeight w:val="353"/>
        </w:trPr>
        <w:tc>
          <w:tcPr>
            <w:tcW w:w="5493" w:type="dxa"/>
          </w:tcPr>
          <w:p w14:paraId="4A1675E6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Tutorial</w:t>
            </w:r>
          </w:p>
        </w:tc>
        <w:tc>
          <w:tcPr>
            <w:tcW w:w="792" w:type="dxa"/>
          </w:tcPr>
          <w:p w14:paraId="5AB5DED5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0E3268E6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599" w:type="dxa"/>
          </w:tcPr>
          <w:p w14:paraId="3EEEF906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11" w:type="dxa"/>
          </w:tcPr>
          <w:p w14:paraId="70D4413B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58" w:type="dxa"/>
          </w:tcPr>
          <w:p w14:paraId="19D75D69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51" w:type="dxa"/>
          </w:tcPr>
          <w:p w14:paraId="76274B0D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5C771D9E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59782906" w14:textId="77777777">
        <w:trPr>
          <w:trHeight w:val="353"/>
        </w:trPr>
        <w:tc>
          <w:tcPr>
            <w:tcW w:w="5493" w:type="dxa"/>
          </w:tcPr>
          <w:p w14:paraId="138FA09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0. The material in the tutorials was useful</w:t>
            </w:r>
          </w:p>
        </w:tc>
        <w:tc>
          <w:tcPr>
            <w:tcW w:w="792" w:type="dxa"/>
          </w:tcPr>
          <w:p w14:paraId="08107648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7A966F2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783465C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8" w:type="dxa"/>
          </w:tcPr>
          <w:p w14:paraId="0D310E9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2E0A3AA2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270DB1B8" w14:textId="77777777">
        <w:trPr>
          <w:trHeight w:val="614"/>
        </w:trPr>
        <w:tc>
          <w:tcPr>
            <w:tcW w:w="5493" w:type="dxa"/>
          </w:tcPr>
          <w:p w14:paraId="71CAB2A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1. I was happy with the amount of work needed for tutorials</w:t>
            </w:r>
          </w:p>
        </w:tc>
        <w:tc>
          <w:tcPr>
            <w:tcW w:w="792" w:type="dxa"/>
          </w:tcPr>
          <w:p w14:paraId="0834AAF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678F16E6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776E619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8" w:type="dxa"/>
          </w:tcPr>
          <w:p w14:paraId="60A327EF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6E3FF7AE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33511C8E" w14:textId="77777777">
        <w:trPr>
          <w:trHeight w:val="353"/>
        </w:trPr>
        <w:tc>
          <w:tcPr>
            <w:tcW w:w="5493" w:type="dxa"/>
          </w:tcPr>
          <w:p w14:paraId="53679BB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2. The tutor dealt effectively with my proble</w:t>
            </w:r>
            <w:smartTag w:uri="urn:schemas-microsoft-com:office:smarttags" w:element="PersonName">
              <w:r w:rsidRPr="00306023">
                <w:rPr>
                  <w:color w:val="000000"/>
                </w:rPr>
                <w:t>ms</w:t>
              </w:r>
            </w:smartTag>
          </w:p>
        </w:tc>
        <w:tc>
          <w:tcPr>
            <w:tcW w:w="792" w:type="dxa"/>
          </w:tcPr>
          <w:p w14:paraId="48CD73F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599" w:type="dxa"/>
          </w:tcPr>
          <w:p w14:paraId="0CE7160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11" w:type="dxa"/>
          </w:tcPr>
          <w:p w14:paraId="184442EA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8" w:type="dxa"/>
          </w:tcPr>
          <w:p w14:paraId="0DC7CBF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51" w:type="dxa"/>
          </w:tcPr>
          <w:p w14:paraId="44E8D571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</w:tbl>
    <w:p w14:paraId="49C13885" w14:textId="77777777" w:rsidR="006F02BE" w:rsidRPr="00306023" w:rsidRDefault="006F02BE" w:rsidP="006F02BE">
      <w:pPr>
        <w:rPr>
          <w:color w:val="000000"/>
        </w:rPr>
      </w:pPr>
      <w:r w:rsidRPr="00306023">
        <w:rPr>
          <w:color w:val="000000"/>
        </w:rPr>
        <w:br w:type="page"/>
      </w:r>
    </w:p>
    <w:tbl>
      <w:tblPr>
        <w:tblStyle w:val="TableGrid"/>
        <w:tblW w:w="9491" w:type="dxa"/>
        <w:tblBorders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04"/>
        <w:gridCol w:w="808"/>
        <w:gridCol w:w="611"/>
        <w:gridCol w:w="929"/>
        <w:gridCol w:w="773"/>
        <w:gridCol w:w="766"/>
      </w:tblGrid>
      <w:tr w:rsidR="006F02BE" w:rsidRPr="00306023" w14:paraId="422C6D44" w14:textId="77777777">
        <w:trPr>
          <w:trHeight w:val="307"/>
        </w:trPr>
        <w:tc>
          <w:tcPr>
            <w:tcW w:w="5604" w:type="dxa"/>
          </w:tcPr>
          <w:p w14:paraId="14A2245B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lastRenderedPageBreak/>
              <w:t>Practical</w:t>
            </w:r>
          </w:p>
        </w:tc>
        <w:tc>
          <w:tcPr>
            <w:tcW w:w="808" w:type="dxa"/>
          </w:tcPr>
          <w:p w14:paraId="2B5968F6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201C7E29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611" w:type="dxa"/>
          </w:tcPr>
          <w:p w14:paraId="0020A7BE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Agree</w:t>
            </w:r>
          </w:p>
        </w:tc>
        <w:tc>
          <w:tcPr>
            <w:tcW w:w="929" w:type="dxa"/>
          </w:tcPr>
          <w:p w14:paraId="7FCFC404" w14:textId="77777777" w:rsidR="006F02BE" w:rsidRPr="00306023" w:rsidRDefault="006F02BE" w:rsidP="007965EA">
            <w:pPr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 xml:space="preserve">Uncertain </w:t>
            </w:r>
          </w:p>
        </w:tc>
        <w:tc>
          <w:tcPr>
            <w:tcW w:w="773" w:type="dxa"/>
          </w:tcPr>
          <w:p w14:paraId="609FBCCC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  <w:tc>
          <w:tcPr>
            <w:tcW w:w="766" w:type="dxa"/>
          </w:tcPr>
          <w:p w14:paraId="6B1AC32F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Strongly</w:t>
            </w:r>
          </w:p>
          <w:p w14:paraId="7CBEE38C" w14:textId="77777777" w:rsidR="006F02BE" w:rsidRPr="00306023" w:rsidRDefault="006F02BE" w:rsidP="007965EA">
            <w:pPr>
              <w:jc w:val="center"/>
              <w:rPr>
                <w:b/>
                <w:color w:val="000000"/>
                <w:sz w:val="14"/>
                <w:szCs w:val="16"/>
              </w:rPr>
            </w:pPr>
            <w:r w:rsidRPr="00306023">
              <w:rPr>
                <w:b/>
                <w:color w:val="000000"/>
                <w:sz w:val="14"/>
                <w:szCs w:val="16"/>
              </w:rPr>
              <w:t>Disagree</w:t>
            </w:r>
          </w:p>
        </w:tc>
      </w:tr>
      <w:tr w:rsidR="006F02BE" w:rsidRPr="00306023" w14:paraId="513E4DFF" w14:textId="77777777">
        <w:trPr>
          <w:trHeight w:val="307"/>
        </w:trPr>
        <w:tc>
          <w:tcPr>
            <w:tcW w:w="5604" w:type="dxa"/>
          </w:tcPr>
          <w:p w14:paraId="3D68A9D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3. The material in the practicals was useful</w:t>
            </w:r>
          </w:p>
        </w:tc>
        <w:tc>
          <w:tcPr>
            <w:tcW w:w="808" w:type="dxa"/>
          </w:tcPr>
          <w:p w14:paraId="7348524D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611" w:type="dxa"/>
          </w:tcPr>
          <w:p w14:paraId="388A52D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29" w:type="dxa"/>
          </w:tcPr>
          <w:p w14:paraId="2D98566C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3" w:type="dxa"/>
          </w:tcPr>
          <w:p w14:paraId="48384B0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66" w:type="dxa"/>
          </w:tcPr>
          <w:p w14:paraId="32A3CEB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5F618605" w14:textId="77777777">
        <w:trPr>
          <w:trHeight w:val="549"/>
        </w:trPr>
        <w:tc>
          <w:tcPr>
            <w:tcW w:w="5604" w:type="dxa"/>
          </w:tcPr>
          <w:p w14:paraId="5E4311B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4. The demonstrators dealt effectively with my proble</w:t>
            </w:r>
            <w:smartTag w:uri="urn:schemas-microsoft-com:office:smarttags" w:element="PersonName">
              <w:r w:rsidRPr="00306023">
                <w:rPr>
                  <w:color w:val="000000"/>
                </w:rPr>
                <w:t>ms</w:t>
              </w:r>
            </w:smartTag>
            <w:r w:rsidRPr="00306023">
              <w:rPr>
                <w:color w:val="000000"/>
              </w:rPr>
              <w:t>.</w:t>
            </w:r>
          </w:p>
        </w:tc>
        <w:tc>
          <w:tcPr>
            <w:tcW w:w="808" w:type="dxa"/>
          </w:tcPr>
          <w:p w14:paraId="4E0B90C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611" w:type="dxa"/>
          </w:tcPr>
          <w:p w14:paraId="2CBD8FA3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929" w:type="dxa"/>
          </w:tcPr>
          <w:p w14:paraId="7F3C3149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73" w:type="dxa"/>
          </w:tcPr>
          <w:p w14:paraId="433BABE4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  <w:tc>
          <w:tcPr>
            <w:tcW w:w="766" w:type="dxa"/>
          </w:tcPr>
          <w:p w14:paraId="633E12BB" w14:textId="77777777" w:rsidR="006F02BE" w:rsidRPr="00306023" w:rsidRDefault="006F02BE" w:rsidP="007965EA">
            <w:pPr>
              <w:jc w:val="center"/>
              <w:rPr>
                <w:color w:val="000000"/>
                <w:sz w:val="16"/>
                <w:szCs w:val="16"/>
              </w:rPr>
            </w:pP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</w:tbl>
    <w:p w14:paraId="3B5F51D9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486" w:type="dxa"/>
        <w:tblBorders>
          <w:insideH w:val="none" w:sz="0" w:space="0" w:color="auto"/>
        </w:tblBorders>
        <w:tblLook w:val="01E0" w:firstRow="1" w:lastRow="1" w:firstColumn="1" w:lastColumn="1" w:noHBand="0" w:noVBand="0"/>
      </w:tblPr>
      <w:tblGrid>
        <w:gridCol w:w="9486"/>
      </w:tblGrid>
      <w:tr w:rsidR="006F02BE" w:rsidRPr="00306023" w14:paraId="1F4B18EA" w14:textId="77777777">
        <w:trPr>
          <w:trHeight w:val="276"/>
        </w:trPr>
        <w:tc>
          <w:tcPr>
            <w:tcW w:w="9486" w:type="dxa"/>
          </w:tcPr>
          <w:p w14:paraId="52D3B81D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 xml:space="preserve">Overall Evaluation </w:t>
            </w:r>
          </w:p>
        </w:tc>
      </w:tr>
      <w:tr w:rsidR="006F02BE" w:rsidRPr="00306023" w14:paraId="38BB7D5E" w14:textId="77777777">
        <w:trPr>
          <w:trHeight w:val="1138"/>
        </w:trPr>
        <w:tc>
          <w:tcPr>
            <w:tcW w:w="9486" w:type="dxa"/>
          </w:tcPr>
          <w:p w14:paraId="1F077D7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5.The best features of the Course were:</w:t>
            </w:r>
          </w:p>
          <w:p w14:paraId="7D64D109" w14:textId="77777777" w:rsidR="006F02BE" w:rsidRPr="00306023" w:rsidRDefault="006F02BE" w:rsidP="007965EA">
            <w:pPr>
              <w:rPr>
                <w:color w:val="000000"/>
              </w:rPr>
            </w:pPr>
          </w:p>
          <w:p w14:paraId="1FB436D0" w14:textId="77777777" w:rsidR="006F02BE" w:rsidRPr="00306023" w:rsidRDefault="006F02BE" w:rsidP="007965EA">
            <w:pPr>
              <w:rPr>
                <w:color w:val="000000"/>
              </w:rPr>
            </w:pPr>
          </w:p>
          <w:p w14:paraId="5FA79CCE" w14:textId="77777777" w:rsidR="006F02BE" w:rsidRDefault="006F02BE" w:rsidP="007965EA">
            <w:pPr>
              <w:rPr>
                <w:color w:val="000000"/>
              </w:rPr>
            </w:pPr>
          </w:p>
          <w:p w14:paraId="3C378379" w14:textId="77777777" w:rsidR="006A6AD2" w:rsidRPr="00306023" w:rsidRDefault="006A6AD2" w:rsidP="007965EA">
            <w:pPr>
              <w:rPr>
                <w:color w:val="000000"/>
              </w:rPr>
            </w:pPr>
          </w:p>
        </w:tc>
      </w:tr>
      <w:tr w:rsidR="006F02BE" w:rsidRPr="00306023" w14:paraId="703771FD" w14:textId="77777777">
        <w:trPr>
          <w:trHeight w:val="1138"/>
        </w:trPr>
        <w:tc>
          <w:tcPr>
            <w:tcW w:w="9486" w:type="dxa"/>
          </w:tcPr>
          <w:p w14:paraId="0BC552C6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6.The Course could have been improved by:</w:t>
            </w:r>
          </w:p>
          <w:p w14:paraId="2C051E51" w14:textId="77777777" w:rsidR="006F02BE" w:rsidRPr="00306023" w:rsidRDefault="006F02BE" w:rsidP="007965EA">
            <w:pPr>
              <w:rPr>
                <w:color w:val="000000"/>
              </w:rPr>
            </w:pPr>
          </w:p>
          <w:p w14:paraId="5B68DF98" w14:textId="77777777" w:rsidR="006F02BE" w:rsidRDefault="006F02BE" w:rsidP="007965EA">
            <w:pPr>
              <w:rPr>
                <w:color w:val="000000"/>
              </w:rPr>
            </w:pPr>
          </w:p>
          <w:p w14:paraId="61569FB6" w14:textId="77777777" w:rsidR="006A6AD2" w:rsidRPr="00306023" w:rsidRDefault="006A6AD2" w:rsidP="007965EA">
            <w:pPr>
              <w:rPr>
                <w:color w:val="000000"/>
              </w:rPr>
            </w:pPr>
          </w:p>
          <w:p w14:paraId="5339EC9F" w14:textId="77777777" w:rsidR="006F02BE" w:rsidRPr="00306023" w:rsidRDefault="006F02BE" w:rsidP="007965EA">
            <w:pPr>
              <w:rPr>
                <w:color w:val="000000"/>
              </w:rPr>
            </w:pPr>
          </w:p>
        </w:tc>
      </w:tr>
    </w:tbl>
    <w:p w14:paraId="1A1CFC23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486" w:type="dxa"/>
        <w:tblBorders>
          <w:insideH w:val="none" w:sz="0" w:space="0" w:color="auto"/>
        </w:tblBorders>
        <w:tblLook w:val="01E0" w:firstRow="1" w:lastRow="1" w:firstColumn="1" w:lastColumn="1" w:noHBand="0" w:noVBand="0"/>
      </w:tblPr>
      <w:tblGrid>
        <w:gridCol w:w="9486"/>
      </w:tblGrid>
      <w:tr w:rsidR="006F02BE" w:rsidRPr="00306023" w14:paraId="05197210" w14:textId="77777777">
        <w:trPr>
          <w:trHeight w:val="273"/>
        </w:trPr>
        <w:tc>
          <w:tcPr>
            <w:tcW w:w="9486" w:type="dxa"/>
          </w:tcPr>
          <w:p w14:paraId="65017CB1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Equal Opportunities Monitoring (Optional)</w:t>
            </w:r>
          </w:p>
        </w:tc>
      </w:tr>
      <w:tr w:rsidR="006F02BE" w:rsidRPr="00306023" w14:paraId="22613853" w14:textId="77777777">
        <w:trPr>
          <w:trHeight w:val="1414"/>
        </w:trPr>
        <w:tc>
          <w:tcPr>
            <w:tcW w:w="9486" w:type="dxa"/>
          </w:tcPr>
          <w:p w14:paraId="3C398889" w14:textId="77777777" w:rsidR="006F02BE" w:rsidRPr="00306023" w:rsidRDefault="006F02BE" w:rsidP="00DC527A">
            <w:pPr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 w:rsidRPr="00306023">
              <w:rPr>
                <w:color w:val="000000"/>
              </w:rPr>
              <w:t>The University does not tolerate discrimination on any irrelevant distinction (</w:t>
            </w:r>
            <w:proofErr w:type="gramStart"/>
            <w:r w:rsidRPr="00306023">
              <w:rPr>
                <w:color w:val="000000"/>
              </w:rPr>
              <w:t>e.g.</w:t>
            </w:r>
            <w:proofErr w:type="gramEnd"/>
            <w:r w:rsidRPr="00306023">
              <w:rPr>
                <w:color w:val="000000"/>
              </w:rPr>
              <w:t xml:space="preserve"> race, age, gender) and is committed to work with diversity in a wholly positive way. Please indicate below anything in relation to this Course which may run counter to this objective:</w:t>
            </w:r>
          </w:p>
          <w:p w14:paraId="0637B681" w14:textId="77777777" w:rsidR="006F02BE" w:rsidRPr="00306023" w:rsidRDefault="006F02BE" w:rsidP="007965EA">
            <w:pPr>
              <w:ind w:left="360"/>
              <w:rPr>
                <w:color w:val="000000"/>
              </w:rPr>
            </w:pPr>
          </w:p>
        </w:tc>
      </w:tr>
    </w:tbl>
    <w:p w14:paraId="06BA8A3E" w14:textId="77777777" w:rsidR="006F02BE" w:rsidRPr="00306023" w:rsidRDefault="006F02BE" w:rsidP="006F02BE">
      <w:pPr>
        <w:rPr>
          <w:color w:val="000000"/>
        </w:rPr>
      </w:pPr>
    </w:p>
    <w:tbl>
      <w:tblPr>
        <w:tblStyle w:val="TableGrid"/>
        <w:tblW w:w="9486" w:type="dxa"/>
        <w:tblBorders>
          <w:insideH w:val="none" w:sz="0" w:space="0" w:color="auto"/>
        </w:tblBorders>
        <w:tblLook w:val="01E0" w:firstRow="1" w:lastRow="1" w:firstColumn="1" w:lastColumn="1" w:noHBand="0" w:noVBand="0"/>
      </w:tblPr>
      <w:tblGrid>
        <w:gridCol w:w="9486"/>
      </w:tblGrid>
      <w:tr w:rsidR="006F02BE" w:rsidRPr="00306023" w14:paraId="2D4723F7" w14:textId="77777777">
        <w:trPr>
          <w:trHeight w:val="275"/>
        </w:trPr>
        <w:tc>
          <w:tcPr>
            <w:tcW w:w="9486" w:type="dxa"/>
          </w:tcPr>
          <w:p w14:paraId="3D5627F1" w14:textId="77777777" w:rsidR="006F02BE" w:rsidRPr="00306023" w:rsidRDefault="006F02BE" w:rsidP="007965EA">
            <w:pPr>
              <w:rPr>
                <w:b/>
                <w:color w:val="000000"/>
              </w:rPr>
            </w:pPr>
            <w:r w:rsidRPr="00306023">
              <w:rPr>
                <w:b/>
                <w:color w:val="000000"/>
              </w:rPr>
              <w:t>Demographic Information: (Optional)</w:t>
            </w:r>
            <w:r w:rsidRPr="00306023">
              <w:rPr>
                <w:color w:val="000000"/>
                <w:sz w:val="28"/>
                <w:szCs w:val="28"/>
              </w:rPr>
              <w:t xml:space="preserve"> </w:t>
            </w:r>
          </w:p>
        </w:tc>
      </w:tr>
      <w:tr w:rsidR="006F02BE" w:rsidRPr="00306023" w14:paraId="0F751119" w14:textId="77777777" w:rsidTr="00555F54">
        <w:trPr>
          <w:trHeight w:hRule="exact" w:val="360"/>
        </w:trPr>
        <w:tc>
          <w:tcPr>
            <w:tcW w:w="9486" w:type="dxa"/>
          </w:tcPr>
          <w:p w14:paraId="1D3B8549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38. Full/part time study:                                 Full Time</w:t>
            </w:r>
            <w:r w:rsidRPr="00306023">
              <w:rPr>
                <w:color w:val="000000"/>
                <w:sz w:val="22"/>
              </w:rPr>
              <w:t xml:space="preserve">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  <w:sz w:val="22"/>
              </w:rPr>
              <w:t xml:space="preserve">         Part Time</w:t>
            </w:r>
            <w:r w:rsidRPr="00306023">
              <w:rPr>
                <w:b/>
                <w:bCs/>
                <w:color w:val="000000"/>
                <w:sz w:val="22"/>
              </w:rPr>
              <w:t xml:space="preserve"> </w:t>
            </w:r>
            <w:r w:rsidRPr="00306023">
              <w:rPr>
                <w:color w:val="000000"/>
                <w:sz w:val="22"/>
              </w:rPr>
              <w:t xml:space="preserve">  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FEF4917" w14:textId="77777777" w:rsidTr="00555F54">
        <w:trPr>
          <w:trHeight w:hRule="exact" w:val="360"/>
        </w:trPr>
        <w:tc>
          <w:tcPr>
            <w:tcW w:w="9486" w:type="dxa"/>
          </w:tcPr>
          <w:p w14:paraId="191D9BD0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39.Do you consider yourself to be disabled:          </w:t>
            </w:r>
            <w:proofErr w:type="gramStart"/>
            <w:r w:rsidRPr="00306023">
              <w:rPr>
                <w:color w:val="000000"/>
              </w:rPr>
              <w:t xml:space="preserve">Yes 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  <w:proofErr w:type="gramEnd"/>
            <w:r w:rsidRPr="00306023">
              <w:rPr>
                <w:color w:val="000000"/>
              </w:rPr>
              <w:t xml:space="preserve">                     No</w:t>
            </w:r>
            <w:r w:rsidRPr="00306023">
              <w:rPr>
                <w:rFonts w:ascii="Arial" w:hAnsi="Arial" w:cs="Arial"/>
                <w:color w:val="000000"/>
                <w:sz w:val="28"/>
              </w:rPr>
              <w:t xml:space="preserve">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0A5E6742" w14:textId="77777777" w:rsidTr="00555F54">
        <w:trPr>
          <w:trHeight w:hRule="exact" w:val="360"/>
        </w:trPr>
        <w:tc>
          <w:tcPr>
            <w:tcW w:w="9486" w:type="dxa"/>
          </w:tcPr>
          <w:p w14:paraId="39D3B89E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40. </w:t>
            </w:r>
            <w:proofErr w:type="gramStart"/>
            <w:r w:rsidRPr="00306023">
              <w:rPr>
                <w:color w:val="000000"/>
              </w:rPr>
              <w:t>Domicile:</w:t>
            </w:r>
            <w:r w:rsidR="00982E5B">
              <w:rPr>
                <w:color w:val="000000"/>
              </w:rPr>
              <w:t>_</w:t>
            </w:r>
            <w:proofErr w:type="gramEnd"/>
            <w:r w:rsidR="00982E5B">
              <w:rPr>
                <w:color w:val="000000"/>
              </w:rPr>
              <w:t>________________________</w:t>
            </w:r>
            <w:r w:rsidR="00693BEC">
              <w:rPr>
                <w:color w:val="000000"/>
              </w:rPr>
              <w:t>________________________</w:t>
            </w:r>
            <w:r w:rsidR="00982E5B">
              <w:rPr>
                <w:color w:val="000000"/>
              </w:rPr>
              <w:t>_</w:t>
            </w:r>
          </w:p>
        </w:tc>
      </w:tr>
      <w:tr w:rsidR="006F02BE" w:rsidRPr="00306023" w14:paraId="7D2E9F11" w14:textId="77777777" w:rsidTr="00555F54">
        <w:trPr>
          <w:trHeight w:hRule="exact" w:val="360"/>
        </w:trPr>
        <w:tc>
          <w:tcPr>
            <w:tcW w:w="9486" w:type="dxa"/>
          </w:tcPr>
          <w:p w14:paraId="62AC0AFE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41.Gender:                                                             Male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</w:rPr>
              <w:t xml:space="preserve">               Female</w:t>
            </w:r>
            <w:r w:rsidRPr="00306023">
              <w:rPr>
                <w:rFonts w:ascii="Arial" w:hAnsi="Arial" w:cs="Arial"/>
                <w:color w:val="000000"/>
                <w:sz w:val="28"/>
              </w:rPr>
              <w:t xml:space="preserve">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130B9F0F" w14:textId="77777777" w:rsidTr="00555F54">
        <w:trPr>
          <w:trHeight w:hRule="exact" w:val="360"/>
        </w:trPr>
        <w:tc>
          <w:tcPr>
            <w:tcW w:w="9486" w:type="dxa"/>
          </w:tcPr>
          <w:p w14:paraId="0099457E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 xml:space="preserve">42. Age Group:                        </w:t>
            </w:r>
            <w:r w:rsidR="00555F54">
              <w:rPr>
                <w:color w:val="000000"/>
              </w:rPr>
              <w:t xml:space="preserve">                  </w:t>
            </w:r>
            <w:r w:rsidRPr="00306023">
              <w:rPr>
                <w:color w:val="000000"/>
              </w:rPr>
              <w:t xml:space="preserve">less than </w:t>
            </w:r>
            <w:proofErr w:type="gramStart"/>
            <w:r w:rsidRPr="00306023">
              <w:rPr>
                <w:color w:val="000000"/>
              </w:rPr>
              <w:t xml:space="preserve">22 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  <w:proofErr w:type="gramEnd"/>
            <w:r w:rsidRPr="00306023">
              <w:rPr>
                <w:color w:val="000000"/>
              </w:rPr>
              <w:t xml:space="preserve">               22-29   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  <w:r w:rsidRPr="00306023">
              <w:rPr>
                <w:color w:val="000000"/>
              </w:rPr>
              <w:t xml:space="preserve">           over 29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  <w:tr w:rsidR="006F02BE" w:rsidRPr="00306023" w14:paraId="530FAB1F" w14:textId="77777777" w:rsidTr="00555F54">
        <w:trPr>
          <w:trHeight w:hRule="exact" w:val="360"/>
        </w:trPr>
        <w:tc>
          <w:tcPr>
            <w:tcW w:w="9486" w:type="dxa"/>
          </w:tcPr>
          <w:p w14:paraId="3FE1C357" w14:textId="77777777" w:rsidR="006F02BE" w:rsidRPr="00306023" w:rsidRDefault="006F02BE" w:rsidP="007965EA">
            <w:pPr>
              <w:rPr>
                <w:color w:val="000000"/>
              </w:rPr>
            </w:pPr>
            <w:r w:rsidRPr="00306023">
              <w:rPr>
                <w:color w:val="000000"/>
              </w:rPr>
              <w:t>43. Campus:                                             Distance Learning/ Collaborative</w:t>
            </w:r>
            <w:r w:rsidRPr="00306023">
              <w:rPr>
                <w:rFonts w:ascii="Arial" w:hAnsi="Arial" w:cs="Arial"/>
                <w:color w:val="000000"/>
                <w:sz w:val="28"/>
              </w:rPr>
              <w:t xml:space="preserve"> </w:t>
            </w:r>
            <w:r w:rsidRPr="00306023">
              <w:rPr>
                <w:color w:val="000000"/>
                <w:sz w:val="28"/>
                <w:szCs w:val="28"/>
              </w:rPr>
              <w:t></w:t>
            </w:r>
          </w:p>
        </w:tc>
      </w:tr>
    </w:tbl>
    <w:p w14:paraId="1B24A393" w14:textId="77777777" w:rsidR="006F02BE" w:rsidRPr="00306023" w:rsidRDefault="006F02BE" w:rsidP="006F02BE">
      <w:pPr>
        <w:rPr>
          <w:color w:val="000000"/>
        </w:rPr>
      </w:pPr>
    </w:p>
    <w:p w14:paraId="67A3F3AD" w14:textId="77777777" w:rsidR="006A6AD2" w:rsidRDefault="006A6AD2" w:rsidP="006F02BE">
      <w:pPr>
        <w:rPr>
          <w:color w:val="000000"/>
        </w:rPr>
      </w:pPr>
    </w:p>
    <w:p w14:paraId="719980E8" w14:textId="77777777" w:rsidR="006F02BE" w:rsidRPr="00306023" w:rsidRDefault="006F02BE" w:rsidP="006F02BE"/>
    <w:sectPr w:rsidR="006F02BE" w:rsidRPr="00306023" w:rsidSect="00BE430A">
      <w:pgSz w:w="11909" w:h="16834" w:code="9"/>
      <w:pgMar w:top="108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6743D"/>
    <w:multiLevelType w:val="hybridMultilevel"/>
    <w:tmpl w:val="B2286010"/>
    <w:lvl w:ilvl="0" w:tplc="29D0710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49F3C15"/>
    <w:multiLevelType w:val="hybridMultilevel"/>
    <w:tmpl w:val="D10430E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7E3065"/>
    <w:multiLevelType w:val="hybridMultilevel"/>
    <w:tmpl w:val="BE508244"/>
    <w:lvl w:ilvl="0" w:tplc="5F0AA0F0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E9C91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2B2BDA"/>
    <w:multiLevelType w:val="hybridMultilevel"/>
    <w:tmpl w:val="E584B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AD51A9"/>
    <w:multiLevelType w:val="hybridMultilevel"/>
    <w:tmpl w:val="22BCF60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9746992"/>
    <w:multiLevelType w:val="hybridMultilevel"/>
    <w:tmpl w:val="7E66A1C2"/>
    <w:lvl w:ilvl="0" w:tplc="04090015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DD620E"/>
    <w:multiLevelType w:val="hybridMultilevel"/>
    <w:tmpl w:val="D890A2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E7057BC"/>
    <w:multiLevelType w:val="hybridMultilevel"/>
    <w:tmpl w:val="0ADE4ADE"/>
    <w:lvl w:ilvl="0" w:tplc="0409000F">
      <w:start w:val="3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5053473F"/>
    <w:multiLevelType w:val="hybridMultilevel"/>
    <w:tmpl w:val="69C0854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175E4B"/>
    <w:multiLevelType w:val="hybridMultilevel"/>
    <w:tmpl w:val="69C0854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851546"/>
    <w:multiLevelType w:val="hybridMultilevel"/>
    <w:tmpl w:val="51E89B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7DB07FD"/>
    <w:multiLevelType w:val="hybridMultilevel"/>
    <w:tmpl w:val="34B20F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571FAA"/>
    <w:multiLevelType w:val="hybridMultilevel"/>
    <w:tmpl w:val="3C3646B0"/>
    <w:lvl w:ilvl="0" w:tplc="37AC0AD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221035"/>
    <w:multiLevelType w:val="hybridMultilevel"/>
    <w:tmpl w:val="D28E13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0F35B5A"/>
    <w:multiLevelType w:val="hybridMultilevel"/>
    <w:tmpl w:val="C98804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8CC02F9"/>
    <w:multiLevelType w:val="hybridMultilevel"/>
    <w:tmpl w:val="C3B80142"/>
    <w:lvl w:ilvl="0" w:tplc="71AC3800">
      <w:start w:val="8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E572D82"/>
    <w:multiLevelType w:val="hybridMultilevel"/>
    <w:tmpl w:val="0DC457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85698814">
    <w:abstractNumId w:val="7"/>
  </w:num>
  <w:num w:numId="2" w16cid:durableId="1781681940">
    <w:abstractNumId w:val="15"/>
  </w:num>
  <w:num w:numId="3" w16cid:durableId="2090885676">
    <w:abstractNumId w:val="10"/>
  </w:num>
  <w:num w:numId="4" w16cid:durableId="1958020317">
    <w:abstractNumId w:val="12"/>
  </w:num>
  <w:num w:numId="5" w16cid:durableId="884219936">
    <w:abstractNumId w:val="0"/>
  </w:num>
  <w:num w:numId="6" w16cid:durableId="498275932">
    <w:abstractNumId w:val="11"/>
  </w:num>
  <w:num w:numId="7" w16cid:durableId="108937655">
    <w:abstractNumId w:val="6"/>
  </w:num>
  <w:num w:numId="8" w16cid:durableId="1050574256">
    <w:abstractNumId w:val="14"/>
  </w:num>
  <w:num w:numId="9" w16cid:durableId="521625215">
    <w:abstractNumId w:val="3"/>
  </w:num>
  <w:num w:numId="10" w16cid:durableId="155149986">
    <w:abstractNumId w:val="4"/>
  </w:num>
  <w:num w:numId="11" w16cid:durableId="479347197">
    <w:abstractNumId w:val="5"/>
  </w:num>
  <w:num w:numId="12" w16cid:durableId="934097986">
    <w:abstractNumId w:val="2"/>
  </w:num>
  <w:num w:numId="13" w16cid:durableId="292058322">
    <w:abstractNumId w:val="1"/>
  </w:num>
  <w:num w:numId="14" w16cid:durableId="1707832033">
    <w:abstractNumId w:val="9"/>
  </w:num>
  <w:num w:numId="15" w16cid:durableId="2013409399">
    <w:abstractNumId w:val="8"/>
  </w:num>
  <w:num w:numId="16" w16cid:durableId="84962021">
    <w:abstractNumId w:val="16"/>
  </w:num>
  <w:num w:numId="17" w16cid:durableId="6768814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LY0MzM2NzS1NDRS0lEKTi0uzszPAykwrAUAalZWSSwAAAA="/>
  </w:docVars>
  <w:rsids>
    <w:rsidRoot w:val="006F02BE"/>
    <w:rsid w:val="004835B3"/>
    <w:rsid w:val="00555F54"/>
    <w:rsid w:val="005F4B99"/>
    <w:rsid w:val="005F6E37"/>
    <w:rsid w:val="00693BEC"/>
    <w:rsid w:val="006A6AD2"/>
    <w:rsid w:val="006F02BE"/>
    <w:rsid w:val="007239B3"/>
    <w:rsid w:val="007965EA"/>
    <w:rsid w:val="009460EB"/>
    <w:rsid w:val="00962DF6"/>
    <w:rsid w:val="00982E5B"/>
    <w:rsid w:val="00996308"/>
    <w:rsid w:val="00A17EC8"/>
    <w:rsid w:val="00A90BAF"/>
    <w:rsid w:val="00BC0417"/>
    <w:rsid w:val="00BE430A"/>
    <w:rsid w:val="00DC527A"/>
    <w:rsid w:val="00E13447"/>
    <w:rsid w:val="00ED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63CF3306"/>
  <w15:chartTrackingRefBased/>
  <w15:docId w15:val="{E1BD3EB2-05F6-4AB1-9403-CE729D592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02BE"/>
    <w:rPr>
      <w:sz w:val="24"/>
      <w:szCs w:val="24"/>
    </w:rPr>
  </w:style>
  <w:style w:type="paragraph" w:styleId="Heading1">
    <w:name w:val="heading 1"/>
    <w:basedOn w:val="Normal"/>
    <w:next w:val="Normal"/>
    <w:qFormat/>
    <w:rsid w:val="006F02BE"/>
    <w:pPr>
      <w:keepNext/>
      <w:jc w:val="center"/>
      <w:outlineLvl w:val="0"/>
    </w:pPr>
    <w:rPr>
      <w:b/>
      <w:bCs/>
      <w:sz w:val="26"/>
    </w:rPr>
  </w:style>
  <w:style w:type="paragraph" w:styleId="Heading2">
    <w:name w:val="heading 2"/>
    <w:basedOn w:val="Normal"/>
    <w:next w:val="Normal"/>
    <w:qFormat/>
    <w:rsid w:val="006F02B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F02B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6F02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6F02BE"/>
    <w:pPr>
      <w:jc w:val="both"/>
    </w:pPr>
    <w:rPr>
      <w:sz w:val="26"/>
    </w:rPr>
  </w:style>
  <w:style w:type="paragraph" w:styleId="BodyTextIndent">
    <w:name w:val="Body Text Indent"/>
    <w:basedOn w:val="Normal"/>
    <w:rsid w:val="006F02BE"/>
    <w:pPr>
      <w:spacing w:after="120"/>
      <w:ind w:left="360"/>
    </w:pPr>
  </w:style>
  <w:style w:type="paragraph" w:styleId="Title">
    <w:name w:val="Title"/>
    <w:basedOn w:val="Normal"/>
    <w:uiPriority w:val="10"/>
    <w:qFormat/>
    <w:rsid w:val="005F6E37"/>
    <w:pPr>
      <w:jc w:val="center"/>
    </w:pPr>
    <w:rPr>
      <w:b/>
      <w:sz w:val="28"/>
      <w:szCs w:val="20"/>
      <w:u w:val="single"/>
    </w:rPr>
  </w:style>
  <w:style w:type="paragraph" w:styleId="Header">
    <w:name w:val="header"/>
    <w:basedOn w:val="Normal"/>
    <w:rsid w:val="005F6E37"/>
    <w:pPr>
      <w:tabs>
        <w:tab w:val="center" w:pos="4320"/>
        <w:tab w:val="right" w:pos="8640"/>
      </w:tabs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- 1</vt:lpstr>
    </vt:vector>
  </TitlesOfParts>
  <Company>Higher Education Commission Islamabad</Company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- 1</dc:title>
  <dc:subject/>
  <dc:creator>fzafar</dc:creator>
  <cp:keywords/>
  <dc:description/>
  <cp:lastModifiedBy>ADNAN</cp:lastModifiedBy>
  <cp:revision>3</cp:revision>
  <dcterms:created xsi:type="dcterms:W3CDTF">2022-08-01T08:02:00Z</dcterms:created>
  <dcterms:modified xsi:type="dcterms:W3CDTF">2022-08-01T08:03:00Z</dcterms:modified>
</cp:coreProperties>
</file>